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8D5DA" w14:textId="6800EEC0" w:rsidR="006501FF" w:rsidRPr="00A25902" w:rsidRDefault="00431934" w:rsidP="00431934">
      <w:pPr>
        <w:rPr>
          <w:rFonts w:ascii="Roboto" w:eastAsia="Times New Roman" w:hAnsi="Roboto" w:cs="Times New Roman"/>
          <w:sz w:val="24"/>
          <w:szCs w:val="24"/>
        </w:rPr>
      </w:pPr>
      <w:r w:rsidRPr="00431934">
        <w:rPr>
          <w:rFonts w:ascii="Roboto" w:hAnsi="Roboto"/>
          <w:b/>
          <w:bCs/>
          <w:sz w:val="22"/>
          <w:szCs w:val="22"/>
        </w:rPr>
        <w:t>Instructions:</w:t>
      </w:r>
      <w:r w:rsidRPr="00431934">
        <w:rPr>
          <w:rFonts w:ascii="Roboto" w:hAnsi="Roboto"/>
          <w:sz w:val="22"/>
          <w:szCs w:val="22"/>
        </w:rPr>
        <w:t xml:space="preserve"> Fill in the fields of this project brief with the information provided in the lab scenario. Click into the column and begin typing to enter information.</w:t>
      </w: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975"/>
        <w:gridCol w:w="8100"/>
      </w:tblGrid>
      <w:tr w:rsidR="003460E6" w:rsidRPr="00262306" w14:paraId="7DA9F83B" w14:textId="77777777" w:rsidTr="005F53A5">
        <w:trPr>
          <w:trHeight w:val="448"/>
        </w:trPr>
        <w:tc>
          <w:tcPr>
            <w:tcW w:w="197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0EE4F37C" w:rsidR="003460E6" w:rsidRPr="0085303D" w:rsidRDefault="00211F4F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Project </w:t>
            </w:r>
            <w:r w:rsidR="00D479A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Details</w:t>
            </w:r>
          </w:p>
        </w:tc>
        <w:tc>
          <w:tcPr>
            <w:tcW w:w="810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449626FD" w:rsidR="003460E6" w:rsidRDefault="00211F4F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Project Brief</w:t>
            </w:r>
          </w:p>
        </w:tc>
      </w:tr>
      <w:tr w:rsidR="00237E36" w:rsidRPr="00A25902" w14:paraId="6E6C9A1F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4D765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Name</w:t>
            </w:r>
          </w:p>
          <w:p w14:paraId="7CA4DBA0" w14:textId="776FAAB5" w:rsidR="00237E36" w:rsidRPr="00237E36" w:rsidRDefault="00237E36" w:rsidP="00237E36">
            <w:pPr>
              <w:pStyle w:val="NormalWeb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7535707F" w:rsidR="00237E36" w:rsidRPr="005133EB" w:rsidRDefault="005133EB" w:rsidP="00237E36">
            <w:pPr>
              <w:pStyle w:val="ListParagraph"/>
              <w:spacing w:after="0" w:line="240" w:lineRule="auto"/>
              <w:ind w:left="418"/>
              <w:rPr>
                <w:sz w:val="22"/>
                <w:szCs w:val="22"/>
              </w:rPr>
            </w:pPr>
            <w:r w:rsidRPr="005133EB">
              <w:rPr>
                <w:sz w:val="22"/>
                <w:szCs w:val="22"/>
              </w:rPr>
              <w:t>Real-Time Market Insights App</w:t>
            </w:r>
          </w:p>
        </w:tc>
      </w:tr>
      <w:tr w:rsidR="00237E36" w:rsidRPr="00A25902" w14:paraId="267DCAD5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44465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Manager</w:t>
            </w:r>
          </w:p>
          <w:p w14:paraId="57617B84" w14:textId="78F7F80F" w:rsidR="00237E36" w:rsidRPr="005132E4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5453B24B" w:rsidR="00237E36" w:rsidRPr="005132E4" w:rsidRDefault="005133EB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Cary Manning</w:t>
            </w:r>
          </w:p>
        </w:tc>
      </w:tr>
      <w:tr w:rsidR="00237E36" w:rsidRPr="00A25902" w14:paraId="2814C4CF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1521BD6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Purpose</w:t>
            </w:r>
          </w:p>
          <w:p w14:paraId="42DB2113" w14:textId="44F0B4BA" w:rsidR="00237E36" w:rsidRPr="00F01033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6F7393DF" w:rsidR="00237E36" w:rsidRPr="00F01033" w:rsidRDefault="005133EB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Develop and deploy an application to provide real-time market information and analysis to Acme Health Innovations (AHI)</w:t>
            </w:r>
          </w:p>
        </w:tc>
      </w:tr>
      <w:tr w:rsidR="00237E36" w:rsidRPr="00A25902" w14:paraId="50A15F69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194799C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Benefits</w:t>
            </w:r>
          </w:p>
          <w:p w14:paraId="3FCF0F24" w14:textId="2602B989" w:rsidR="00237E36" w:rsidRPr="00166CA7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29EFF68A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faster introduction of new and updated products to the target market</w:t>
            </w:r>
          </w:p>
          <w:p w14:paraId="75D1DDA7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Improve the overall AHI customer experience</w:t>
            </w:r>
          </w:p>
          <w:p w14:paraId="0F31417D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better positioning to be worked out through analysis of individual product sales</w:t>
            </w:r>
          </w:p>
          <w:p w14:paraId="6FAA0896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better business decisions</w:t>
            </w:r>
          </w:p>
          <w:p w14:paraId="69185AD3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Accelerate the testing of new product concepts</w:t>
            </w:r>
          </w:p>
          <w:p w14:paraId="66614610" w14:textId="77777777" w:rsidR="005133EB" w:rsidRPr="005133EB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Gain insights into current shoppers and demographics</w:t>
            </w:r>
          </w:p>
          <w:p w14:paraId="0584BF09" w14:textId="3CC9C5DB" w:rsidR="00237E36" w:rsidRPr="00166CA7" w:rsidRDefault="005133EB" w:rsidP="005133EB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nable improved brand tracking</w:t>
            </w:r>
          </w:p>
        </w:tc>
      </w:tr>
      <w:tr w:rsidR="00237E36" w:rsidRPr="00A25902" w14:paraId="48125621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A1E5AC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Schedule</w:t>
            </w:r>
          </w:p>
          <w:p w14:paraId="59D62040" w14:textId="480A4265" w:rsidR="00237E36" w:rsidRPr="00D41337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DB6DC59" w14:textId="77777777" w:rsidR="00237E36" w:rsidRDefault="005133EB" w:rsidP="005133E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Analyze opportunities</w:t>
            </w:r>
          </w:p>
          <w:p w14:paraId="5CF689C9" w14:textId="77777777" w:rsidR="005133EB" w:rsidRDefault="005133EB" w:rsidP="005133E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Select target market</w:t>
            </w:r>
          </w:p>
          <w:p w14:paraId="1EB31414" w14:textId="77777777" w:rsidR="005133EB" w:rsidRDefault="005133EB" w:rsidP="005133E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Segment the market</w:t>
            </w:r>
          </w:p>
          <w:p w14:paraId="35A9C74B" w14:textId="77777777" w:rsidR="005133EB" w:rsidRDefault="005133EB" w:rsidP="005133E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Determine market strategies</w:t>
            </w:r>
          </w:p>
          <w:p w14:paraId="06A020AE" w14:textId="78D333A7" w:rsidR="005133EB" w:rsidRPr="00D41337" w:rsidRDefault="005133EB" w:rsidP="005133E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Evaluate results and realign</w:t>
            </w:r>
          </w:p>
        </w:tc>
      </w:tr>
      <w:tr w:rsidR="00237E36" w:rsidRPr="00A25902" w14:paraId="1B4D7A70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967442" w14:textId="77777777" w:rsidR="00237E36" w:rsidRPr="00237E36" w:rsidRDefault="00237E36" w:rsidP="00237E36">
            <w:pPr>
              <w:rPr>
                <w:rFonts w:ascii="Roboto" w:hAnsi="Roboto"/>
                <w:sz w:val="22"/>
                <w:szCs w:val="22"/>
              </w:rPr>
            </w:pPr>
            <w:r w:rsidRPr="00237E36">
              <w:rPr>
                <w:rFonts w:ascii="Roboto" w:hAnsi="Roboto"/>
                <w:sz w:val="22"/>
                <w:szCs w:val="22"/>
              </w:rPr>
              <w:t>Project Costs</w:t>
            </w:r>
          </w:p>
          <w:p w14:paraId="4D9F129A" w14:textId="79F4CE2C" w:rsidR="00237E36" w:rsidRPr="006F6233" w:rsidRDefault="00237E36" w:rsidP="00237E36">
            <w:pPr>
              <w:pStyle w:val="NormalWeb"/>
              <w:ind w:left="64"/>
              <w:rPr>
                <w:rFonts w:ascii="Roboto" w:eastAsia="Calibri" w:hAnsi="Roboto" w:cs="Calibri"/>
                <w:sz w:val="22"/>
                <w:szCs w:val="22"/>
              </w:rPr>
            </w:pP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13375336" w:rsidR="00237E36" w:rsidRPr="00C142A2" w:rsidRDefault="005133EB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$250,000</w:t>
            </w:r>
          </w:p>
        </w:tc>
      </w:tr>
      <w:tr w:rsidR="00D1478F" w:rsidRPr="00A25902" w14:paraId="303573BD" w14:textId="77777777" w:rsidTr="005F53A5">
        <w:trPr>
          <w:trHeight w:val="504"/>
        </w:trPr>
        <w:tc>
          <w:tcPr>
            <w:tcW w:w="197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DAC2AE" w14:textId="77A26D68" w:rsidR="00D1478F" w:rsidRPr="00237E36" w:rsidRDefault="00D1478F" w:rsidP="00237E36">
            <w:pPr>
              <w:rPr>
                <w:rFonts w:ascii="Roboto" w:hAnsi="Roboto"/>
                <w:sz w:val="22"/>
                <w:szCs w:val="22"/>
              </w:rPr>
            </w:pPr>
            <w:r>
              <w:rPr>
                <w:rFonts w:ascii="Roboto" w:hAnsi="Roboto"/>
                <w:sz w:val="22"/>
                <w:szCs w:val="22"/>
              </w:rPr>
              <w:t>Project Sponsor</w:t>
            </w:r>
          </w:p>
        </w:tc>
        <w:tc>
          <w:tcPr>
            <w:tcW w:w="810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06B5200" w14:textId="4AAF8276" w:rsidR="00D1478F" w:rsidRPr="00C142A2" w:rsidRDefault="005133EB" w:rsidP="00237E36">
            <w:pPr>
              <w:pStyle w:val="ListParagraph"/>
              <w:spacing w:after="0" w:line="240" w:lineRule="auto"/>
              <w:ind w:left="418"/>
              <w:rPr>
                <w:rFonts w:ascii="Roboto" w:hAnsi="Roboto"/>
                <w:sz w:val="22"/>
                <w:szCs w:val="22"/>
              </w:rPr>
            </w:pPr>
            <w:r w:rsidRPr="005133EB">
              <w:rPr>
                <w:rFonts w:ascii="Roboto" w:hAnsi="Roboto"/>
                <w:sz w:val="22"/>
                <w:szCs w:val="22"/>
              </w:rPr>
              <w:t>Mary Smithers</w:t>
            </w:r>
          </w:p>
        </w:tc>
      </w:tr>
    </w:tbl>
    <w:p w14:paraId="027EFC32" w14:textId="77777777" w:rsidR="00023F13" w:rsidRDefault="00023F13" w:rsidP="00023F13">
      <w:pPr>
        <w:rPr>
          <w:rFonts w:ascii="Roboto" w:hAnsi="Roboto"/>
          <w:sz w:val="24"/>
          <w:szCs w:val="24"/>
        </w:rPr>
      </w:pPr>
    </w:p>
    <w:sectPr w:rsidR="00023F13" w:rsidSect="00071155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1BDFE" w14:textId="77777777" w:rsidR="00071155" w:rsidRDefault="00071155" w:rsidP="004A730D">
      <w:pPr>
        <w:spacing w:after="0" w:line="240" w:lineRule="auto"/>
      </w:pPr>
      <w:r>
        <w:separator/>
      </w:r>
    </w:p>
  </w:endnote>
  <w:endnote w:type="continuationSeparator" w:id="0">
    <w:p w14:paraId="1ACEBEBB" w14:textId="77777777" w:rsidR="00071155" w:rsidRDefault="00071155" w:rsidP="004A730D">
      <w:pPr>
        <w:spacing w:after="0" w:line="240" w:lineRule="auto"/>
      </w:pPr>
      <w:r>
        <w:continuationSeparator/>
      </w:r>
    </w:p>
  </w:endnote>
  <w:endnote w:type="continuationNotice" w:id="1">
    <w:p w14:paraId="79917BCA" w14:textId="77777777" w:rsidR="00071155" w:rsidRDefault="000711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F6823C" w14:textId="77777777" w:rsidR="00071155" w:rsidRDefault="00071155" w:rsidP="004A730D">
      <w:pPr>
        <w:spacing w:after="0" w:line="240" w:lineRule="auto"/>
      </w:pPr>
      <w:r>
        <w:separator/>
      </w:r>
    </w:p>
  </w:footnote>
  <w:footnote w:type="continuationSeparator" w:id="0">
    <w:p w14:paraId="0BB3435F" w14:textId="77777777" w:rsidR="00071155" w:rsidRDefault="00071155" w:rsidP="004A730D">
      <w:pPr>
        <w:spacing w:after="0" w:line="240" w:lineRule="auto"/>
      </w:pPr>
      <w:r>
        <w:continuationSeparator/>
      </w:r>
    </w:p>
  </w:footnote>
  <w:footnote w:type="continuationNotice" w:id="1">
    <w:p w14:paraId="791684CB" w14:textId="77777777" w:rsidR="00071155" w:rsidRDefault="000711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0D783E" w14:textId="77777777" w:rsidR="0009527C" w:rsidRDefault="0009527C" w:rsidP="0009527C">
    <w:pPr>
      <w:pStyle w:val="Header"/>
      <w:jc w:val="right"/>
    </w:pPr>
    <w:r>
      <w:rPr>
        <w:noProof/>
      </w:rPr>
      <w:drawing>
        <wp:inline distT="0" distB="0" distL="0" distR="0" wp14:anchorId="69D85ADA" wp14:editId="2C2242E0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ACAC8BB" w14:textId="6D4D145C" w:rsidR="0009527C" w:rsidRDefault="00D30C91" w:rsidP="0009527C">
    <w:pPr>
      <w:pStyle w:val="Heading1"/>
      <w:shd w:val="clear" w:color="auto" w:fill="FFFFFF"/>
      <w:spacing w:before="360" w:after="240"/>
      <w:jc w:val="center"/>
    </w:pPr>
    <w:r w:rsidRPr="00D30C91">
      <w:rPr>
        <w:rFonts w:ascii="Roboto" w:hAnsi="Roboto"/>
        <w:bCs/>
        <w:sz w:val="36"/>
        <w:szCs w:val="36"/>
      </w:rPr>
      <w:t>Project Brief Worksheet</w:t>
    </w:r>
  </w:p>
  <w:p w14:paraId="3D7AC906" w14:textId="77777777" w:rsidR="00893FAD" w:rsidRPr="0009527C" w:rsidRDefault="00893FAD" w:rsidP="0009527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260C2"/>
    <w:multiLevelType w:val="hybridMultilevel"/>
    <w:tmpl w:val="5610F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637D5"/>
    <w:multiLevelType w:val="hybridMultilevel"/>
    <w:tmpl w:val="61EAD72C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2" w15:restartNumberingAfterBreak="0">
    <w:nsid w:val="0BAD27EF"/>
    <w:multiLevelType w:val="hybridMultilevel"/>
    <w:tmpl w:val="8F205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68072C"/>
    <w:multiLevelType w:val="hybridMultilevel"/>
    <w:tmpl w:val="89CCC6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A85B42"/>
    <w:multiLevelType w:val="hybridMultilevel"/>
    <w:tmpl w:val="98B02098"/>
    <w:lvl w:ilvl="0" w:tplc="04090001">
      <w:start w:val="1"/>
      <w:numFmt w:val="bullet"/>
      <w:lvlText w:val=""/>
      <w:lvlJc w:val="left"/>
      <w:pPr>
        <w:ind w:left="11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98" w:hanging="360"/>
      </w:pPr>
      <w:rPr>
        <w:rFonts w:ascii="Wingdings" w:hAnsi="Wingdings" w:hint="default"/>
      </w:rPr>
    </w:lvl>
  </w:abstractNum>
  <w:abstractNum w:abstractNumId="5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73758F"/>
    <w:multiLevelType w:val="hybridMultilevel"/>
    <w:tmpl w:val="A39C3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107B72"/>
    <w:multiLevelType w:val="hybridMultilevel"/>
    <w:tmpl w:val="37F40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25C372A"/>
    <w:multiLevelType w:val="hybridMultilevel"/>
    <w:tmpl w:val="EF90F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E67E7F"/>
    <w:multiLevelType w:val="multilevel"/>
    <w:tmpl w:val="25EE7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14"/>
  </w:num>
  <w:num w:numId="2" w16cid:durableId="1304241129">
    <w:abstractNumId w:val="11"/>
  </w:num>
  <w:num w:numId="3" w16cid:durableId="1347248912">
    <w:abstractNumId w:val="5"/>
  </w:num>
  <w:num w:numId="4" w16cid:durableId="1380399172">
    <w:abstractNumId w:val="7"/>
  </w:num>
  <w:num w:numId="5" w16cid:durableId="1995644828">
    <w:abstractNumId w:val="9"/>
  </w:num>
  <w:num w:numId="6" w16cid:durableId="40981542">
    <w:abstractNumId w:val="6"/>
  </w:num>
  <w:num w:numId="7" w16cid:durableId="1394082955">
    <w:abstractNumId w:val="2"/>
  </w:num>
  <w:num w:numId="8" w16cid:durableId="1618751391">
    <w:abstractNumId w:val="12"/>
  </w:num>
  <w:num w:numId="9" w16cid:durableId="1251697403">
    <w:abstractNumId w:val="10"/>
  </w:num>
  <w:num w:numId="10" w16cid:durableId="2106725152">
    <w:abstractNumId w:val="0"/>
  </w:num>
  <w:num w:numId="11" w16cid:durableId="1975141232">
    <w:abstractNumId w:val="8"/>
  </w:num>
  <w:num w:numId="12" w16cid:durableId="1393625591">
    <w:abstractNumId w:val="3"/>
  </w:num>
  <w:num w:numId="13" w16cid:durableId="467866257">
    <w:abstractNumId w:val="13"/>
  </w:num>
  <w:num w:numId="14" w16cid:durableId="860169846">
    <w:abstractNumId w:val="4"/>
  </w:num>
  <w:num w:numId="15" w16cid:durableId="10482617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5702E"/>
    <w:rsid w:val="00064E84"/>
    <w:rsid w:val="000650BC"/>
    <w:rsid w:val="00071155"/>
    <w:rsid w:val="0009527C"/>
    <w:rsid w:val="00106A55"/>
    <w:rsid w:val="0012480A"/>
    <w:rsid w:val="001617A9"/>
    <w:rsid w:val="001661E7"/>
    <w:rsid w:val="00166CA7"/>
    <w:rsid w:val="00181674"/>
    <w:rsid w:val="001823A2"/>
    <w:rsid w:val="001E157F"/>
    <w:rsid w:val="001E5503"/>
    <w:rsid w:val="00211211"/>
    <w:rsid w:val="00211F4F"/>
    <w:rsid w:val="0022351D"/>
    <w:rsid w:val="0022757E"/>
    <w:rsid w:val="00237E36"/>
    <w:rsid w:val="0024044E"/>
    <w:rsid w:val="002536E0"/>
    <w:rsid w:val="002537A5"/>
    <w:rsid w:val="0025456B"/>
    <w:rsid w:val="00262306"/>
    <w:rsid w:val="002969B6"/>
    <w:rsid w:val="0029783A"/>
    <w:rsid w:val="002E0BCF"/>
    <w:rsid w:val="002E7ADD"/>
    <w:rsid w:val="00303020"/>
    <w:rsid w:val="003460E6"/>
    <w:rsid w:val="003627A0"/>
    <w:rsid w:val="00392C88"/>
    <w:rsid w:val="003B54E4"/>
    <w:rsid w:val="003C40E0"/>
    <w:rsid w:val="003C7C57"/>
    <w:rsid w:val="00402523"/>
    <w:rsid w:val="00410C85"/>
    <w:rsid w:val="00411A7D"/>
    <w:rsid w:val="0041237D"/>
    <w:rsid w:val="00431934"/>
    <w:rsid w:val="004604CB"/>
    <w:rsid w:val="004918FC"/>
    <w:rsid w:val="004A54B9"/>
    <w:rsid w:val="004A730D"/>
    <w:rsid w:val="004E7749"/>
    <w:rsid w:val="005132E4"/>
    <w:rsid w:val="005133EB"/>
    <w:rsid w:val="00560307"/>
    <w:rsid w:val="00564126"/>
    <w:rsid w:val="005C642D"/>
    <w:rsid w:val="005E62E8"/>
    <w:rsid w:val="005F3FB2"/>
    <w:rsid w:val="005F53A5"/>
    <w:rsid w:val="00634D63"/>
    <w:rsid w:val="00636FD0"/>
    <w:rsid w:val="006501FF"/>
    <w:rsid w:val="006737E8"/>
    <w:rsid w:val="006A2874"/>
    <w:rsid w:val="006C1D33"/>
    <w:rsid w:val="006F6233"/>
    <w:rsid w:val="006F76AE"/>
    <w:rsid w:val="007035F1"/>
    <w:rsid w:val="00715902"/>
    <w:rsid w:val="0074050F"/>
    <w:rsid w:val="0077351D"/>
    <w:rsid w:val="00786CA5"/>
    <w:rsid w:val="007C0BDE"/>
    <w:rsid w:val="007D152A"/>
    <w:rsid w:val="007F3E8D"/>
    <w:rsid w:val="008033F4"/>
    <w:rsid w:val="0081368C"/>
    <w:rsid w:val="008442AA"/>
    <w:rsid w:val="008449F9"/>
    <w:rsid w:val="0085303D"/>
    <w:rsid w:val="00855327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C34C0"/>
    <w:rsid w:val="009F1034"/>
    <w:rsid w:val="00A05E0E"/>
    <w:rsid w:val="00A25902"/>
    <w:rsid w:val="00A46019"/>
    <w:rsid w:val="00A56276"/>
    <w:rsid w:val="00A65618"/>
    <w:rsid w:val="00A65EA1"/>
    <w:rsid w:val="00A70C68"/>
    <w:rsid w:val="00A87F48"/>
    <w:rsid w:val="00A9377A"/>
    <w:rsid w:val="00AC1C9A"/>
    <w:rsid w:val="00AE024A"/>
    <w:rsid w:val="00AF43E9"/>
    <w:rsid w:val="00B17942"/>
    <w:rsid w:val="00B2558F"/>
    <w:rsid w:val="00B459C7"/>
    <w:rsid w:val="00B95592"/>
    <w:rsid w:val="00B956D7"/>
    <w:rsid w:val="00C142A2"/>
    <w:rsid w:val="00C401F9"/>
    <w:rsid w:val="00C84CBD"/>
    <w:rsid w:val="00C90255"/>
    <w:rsid w:val="00C926C0"/>
    <w:rsid w:val="00C973BD"/>
    <w:rsid w:val="00CF239D"/>
    <w:rsid w:val="00D12DDE"/>
    <w:rsid w:val="00D1478F"/>
    <w:rsid w:val="00D15265"/>
    <w:rsid w:val="00D15DC3"/>
    <w:rsid w:val="00D30C91"/>
    <w:rsid w:val="00D35368"/>
    <w:rsid w:val="00D366BD"/>
    <w:rsid w:val="00D36E8B"/>
    <w:rsid w:val="00D41337"/>
    <w:rsid w:val="00D44281"/>
    <w:rsid w:val="00D479A9"/>
    <w:rsid w:val="00D56AE3"/>
    <w:rsid w:val="00D665EA"/>
    <w:rsid w:val="00D75541"/>
    <w:rsid w:val="00D82BEE"/>
    <w:rsid w:val="00D84AC2"/>
    <w:rsid w:val="00D94128"/>
    <w:rsid w:val="00D94B7E"/>
    <w:rsid w:val="00D955FA"/>
    <w:rsid w:val="00DA35E7"/>
    <w:rsid w:val="00DB4663"/>
    <w:rsid w:val="00DB4F6A"/>
    <w:rsid w:val="00DC4C8E"/>
    <w:rsid w:val="00DE4FA7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1C90"/>
    <w:rsid w:val="00EF3772"/>
    <w:rsid w:val="00EF5804"/>
    <w:rsid w:val="00F01033"/>
    <w:rsid w:val="00F06822"/>
    <w:rsid w:val="00F06924"/>
    <w:rsid w:val="00F87CF8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3E8D"/>
    <w:pPr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3E8D"/>
    <w:rPr>
      <w:rFonts w:ascii="Tahoma" w:eastAsiaTheme="minorHAns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customXml/itemProps2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.dotx</Template>
  <TotalTime>12</TotalTime>
  <Pages>1</Pages>
  <Words>148</Words>
  <Characters>850</Characters>
  <Application>Microsoft Office Word</Application>
  <DocSecurity>0</DocSecurity>
  <Lines>7</Lines>
  <Paragraphs>1</Paragraphs>
  <ScaleCrop>false</ScaleCrop>
  <Company/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Nguyễn Chí Công</cp:lastModifiedBy>
  <cp:revision>5</cp:revision>
  <dcterms:created xsi:type="dcterms:W3CDTF">2023-06-22T18:51:00Z</dcterms:created>
  <dcterms:modified xsi:type="dcterms:W3CDTF">2024-03-24T08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